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284E" w:rsidRDefault="00441902" w:rsidP="00441902">
      <w:pPr>
        <w:jc w:val="center"/>
        <w:rPr>
          <w:b/>
          <w:color w:val="C00000"/>
          <w:sz w:val="56"/>
          <w:szCs w:val="56"/>
        </w:rPr>
      </w:pPr>
      <w:r w:rsidRPr="00441902">
        <w:rPr>
          <w:b/>
          <w:color w:val="C00000"/>
          <w:sz w:val="56"/>
          <w:szCs w:val="56"/>
        </w:rPr>
        <w:t>SOMERSET COUNTY FOOD PANTRIES</w:t>
      </w:r>
    </w:p>
    <w:p w:rsidR="001D6D58" w:rsidRPr="001D6D58" w:rsidRDefault="001D6D58" w:rsidP="001D6D58">
      <w:pPr>
        <w:jc w:val="center"/>
      </w:pPr>
      <w:r w:rsidRPr="001D6D58">
        <w:t>PLEASE CONTACT FOOD PANTRIES FOR UPDATED DISTRIBUTION SCHEDULES</w:t>
      </w:r>
    </w:p>
    <w:p w:rsidR="005D2034" w:rsidRDefault="005D2034" w:rsidP="00441902">
      <w:pPr>
        <w:spacing w:after="0"/>
        <w:rPr>
          <w:b/>
          <w:color w:val="C00000"/>
          <w:sz w:val="24"/>
          <w:szCs w:val="24"/>
        </w:rPr>
      </w:pPr>
    </w:p>
    <w:p w:rsidR="001D6D58" w:rsidRDefault="001D6D58" w:rsidP="00441902">
      <w:pPr>
        <w:spacing w:after="0"/>
        <w:rPr>
          <w:b/>
          <w:color w:val="C00000"/>
          <w:sz w:val="24"/>
          <w:szCs w:val="24"/>
        </w:rPr>
        <w:sectPr w:rsidR="001D6D58" w:rsidSect="00441902">
          <w:headerReference w:type="default" r:id="rId6"/>
          <w:footerReference w:type="default" r:id="rId7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ANSON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CENTERPOINT COMMUNITY CHURCH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16 Church St</w:t>
      </w:r>
      <w:r w:rsidRPr="003130D8">
        <w:rPr>
          <w:szCs w:val="24"/>
        </w:rPr>
        <w:tab/>
      </w:r>
    </w:p>
    <w:p w:rsidR="007741F5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 xml:space="preserve">(207) </w:t>
      </w:r>
      <w:r w:rsidR="007741F5">
        <w:rPr>
          <w:szCs w:val="24"/>
        </w:rPr>
        <w:t>431-0458</w:t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Pr="003130D8">
        <w:rPr>
          <w:szCs w:val="24"/>
        </w:rPr>
        <w:t>Tues 10am-12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Pr="003130D8">
        <w:rPr>
          <w:sz w:val="20"/>
        </w:rPr>
        <w:t xml:space="preserve"> </w:t>
      </w:r>
      <w:r w:rsidRPr="003130D8">
        <w:rPr>
          <w:szCs w:val="24"/>
        </w:rPr>
        <w:t>Anson, North Anson, Starks, Madison, Emden, New Portland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BINGHAM</w:t>
      </w:r>
    </w:p>
    <w:p w:rsidR="00441902" w:rsidRPr="00441902" w:rsidRDefault="00441902" w:rsidP="00441902">
      <w:pPr>
        <w:spacing w:after="0"/>
        <w:rPr>
          <w:sz w:val="24"/>
          <w:szCs w:val="24"/>
        </w:rPr>
      </w:pPr>
      <w:r w:rsidRPr="00441902">
        <w:rPr>
          <w:color w:val="C00000"/>
          <w:sz w:val="24"/>
          <w:szCs w:val="24"/>
        </w:rPr>
        <w:t>ST. PETER'S FOOD PANTRY</w:t>
      </w:r>
      <w:r w:rsidRPr="00441902">
        <w:rPr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272 Main St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696-4483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Pr="003130D8">
        <w:rPr>
          <w:szCs w:val="24"/>
        </w:rPr>
        <w:t>1st and 3rd Wed 10am- 1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Bingham, Pleasant Ridge Plantation, Concord Township</w:t>
      </w:r>
    </w:p>
    <w:p w:rsid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3130D8" w:rsidRPr="00441902" w:rsidRDefault="003130D8" w:rsidP="003130D8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C</w:t>
      </w:r>
      <w:r>
        <w:rPr>
          <w:b/>
          <w:color w:val="C00000"/>
          <w:sz w:val="24"/>
          <w:szCs w:val="24"/>
        </w:rPr>
        <w:t>ANAAN</w:t>
      </w:r>
    </w:p>
    <w:p w:rsidR="003130D8" w:rsidRDefault="003130D8" w:rsidP="003130D8">
      <w:pPr>
        <w:spacing w:after="0"/>
        <w:rPr>
          <w:color w:val="C00000"/>
          <w:sz w:val="24"/>
          <w:szCs w:val="24"/>
        </w:rPr>
      </w:pPr>
      <w:r w:rsidRPr="003130D8">
        <w:rPr>
          <w:color w:val="C00000"/>
          <w:sz w:val="24"/>
          <w:szCs w:val="24"/>
        </w:rPr>
        <w:t>CANAAN COMMUNITY FOOD CUPBOARD</w:t>
      </w:r>
    </w:p>
    <w:p w:rsidR="003130D8" w:rsidRPr="003130D8" w:rsidRDefault="003130D8" w:rsidP="003130D8">
      <w:pPr>
        <w:spacing w:after="0"/>
        <w:rPr>
          <w:szCs w:val="24"/>
        </w:rPr>
      </w:pPr>
      <w:r w:rsidRPr="003130D8">
        <w:rPr>
          <w:szCs w:val="24"/>
        </w:rPr>
        <w:t xml:space="preserve">272 Main Street </w:t>
      </w:r>
    </w:p>
    <w:p w:rsidR="003130D8" w:rsidRPr="003130D8" w:rsidRDefault="003130D8" w:rsidP="003130D8">
      <w:pPr>
        <w:spacing w:after="0"/>
        <w:rPr>
          <w:szCs w:val="24"/>
        </w:rPr>
      </w:pPr>
      <w:r w:rsidRPr="003130D8">
        <w:rPr>
          <w:szCs w:val="24"/>
        </w:rPr>
        <w:t>(207)474-5408</w:t>
      </w:r>
      <w:r w:rsidRPr="003130D8">
        <w:rPr>
          <w:szCs w:val="24"/>
        </w:rPr>
        <w:tab/>
      </w:r>
    </w:p>
    <w:p w:rsidR="003130D8" w:rsidRPr="003130D8" w:rsidRDefault="003130D8" w:rsidP="003130D8">
      <w:pPr>
        <w:spacing w:after="0"/>
        <w:rPr>
          <w:szCs w:val="24"/>
        </w:rPr>
      </w:pPr>
      <w:r w:rsidRPr="003130D8">
        <w:rPr>
          <w:szCs w:val="24"/>
        </w:rPr>
        <w:t>Hours: Mon 1-3pm</w:t>
      </w:r>
    </w:p>
    <w:p w:rsidR="003130D8" w:rsidRPr="003130D8" w:rsidRDefault="003130D8" w:rsidP="003130D8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Pr="003130D8">
        <w:rPr>
          <w:sz w:val="20"/>
        </w:rPr>
        <w:t xml:space="preserve"> </w:t>
      </w:r>
      <w:r w:rsidRPr="003130D8">
        <w:rPr>
          <w:szCs w:val="24"/>
        </w:rPr>
        <w:t>Canaan</w:t>
      </w:r>
    </w:p>
    <w:p w:rsidR="003130D8" w:rsidRPr="00441902" w:rsidRDefault="003130D8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CORNVILLE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CORNVILLE ATHENS COMMUNITY FOOD CUPBOARD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493 West Ridge Rd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776-3257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 w:rsidRPr="003130D8">
        <w:rPr>
          <w:szCs w:val="24"/>
        </w:rPr>
        <w:t xml:space="preserve">Hours: </w:t>
      </w:r>
      <w:r>
        <w:rPr>
          <w:szCs w:val="24"/>
        </w:rPr>
        <w:t>2nd Sat 9-11a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Cornville, Athens, Brighton, Harmony, Wellington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FAIRFIELD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FAIRFIELD INTERFAITH FOOD PANTRY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23 Lawrence Ave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313-2923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 w:rsidRPr="003130D8">
        <w:rPr>
          <w:szCs w:val="24"/>
        </w:rPr>
        <w:t>Hours: 1st and 3rd Thurs 9am- 12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</w:t>
      </w:r>
      <w:r w:rsidR="005D2034" w:rsidRPr="003130D8">
        <w:rPr>
          <w:szCs w:val="24"/>
        </w:rPr>
        <w:t xml:space="preserve">: Fairfield, Benton, Shawmut, Hinckley, </w:t>
      </w:r>
      <w:proofErr w:type="spellStart"/>
      <w:r w:rsidR="005D2034" w:rsidRPr="003130D8">
        <w:rPr>
          <w:szCs w:val="24"/>
        </w:rPr>
        <w:t>Larone</w:t>
      </w:r>
      <w:proofErr w:type="spellEnd"/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LOVING CARING HANDS FOOD PANTRY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33 Greene Rd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238-0249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 w:rsidRPr="003130D8">
        <w:rPr>
          <w:szCs w:val="24"/>
        </w:rPr>
        <w:t xml:space="preserve">Hours: Thurs </w:t>
      </w:r>
      <w:r w:rsidR="007741F5">
        <w:rPr>
          <w:szCs w:val="24"/>
        </w:rPr>
        <w:t>10am-1</w:t>
      </w:r>
      <w:r w:rsidRPr="003130D8">
        <w:rPr>
          <w:szCs w:val="24"/>
        </w:rPr>
        <w:t>pm</w:t>
      </w:r>
    </w:p>
    <w:p w:rsid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Fairfield, Fairfield Center</w:t>
      </w:r>
      <w:r w:rsidR="003130D8">
        <w:rPr>
          <w:szCs w:val="24"/>
        </w:rPr>
        <w:t>, Oakland, Benton, Albion</w:t>
      </w:r>
    </w:p>
    <w:p w:rsidR="00441902" w:rsidRPr="00441902" w:rsidRDefault="003130D8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 xml:space="preserve"> </w:t>
      </w: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HARMONY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HARMONY CARES FOOD PANTRY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1 Fairway Lane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682-2177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>Hours: 1st and 3rd Sat 9-11am, 2nd and 4th Wed 5-7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Harmony, Wellington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HEARTLAND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TRI - TOWN FOOD CUPBOARD - HARTLAND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9A Hubbard Ave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938-3283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>Hours: Wed 9:30-11:30a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Hartland, St. Albans, Palmyra, Ripley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MADISON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PEOPLE WHO CARE FOOD CUPBOARD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108 Old Point Ave</w:t>
      </w:r>
      <w:r w:rsidRPr="003130D8">
        <w:rPr>
          <w:szCs w:val="24"/>
        </w:rPr>
        <w:tab/>
      </w:r>
    </w:p>
    <w:p w:rsidR="007741F5" w:rsidRDefault="007741F5" w:rsidP="00441902">
      <w:pPr>
        <w:spacing w:after="0"/>
        <w:rPr>
          <w:szCs w:val="24"/>
        </w:rPr>
      </w:pPr>
      <w:r>
        <w:rPr>
          <w:szCs w:val="24"/>
        </w:rPr>
        <w:t>(207) 696-7203</w:t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7741F5">
        <w:rPr>
          <w:szCs w:val="24"/>
        </w:rPr>
        <w:t xml:space="preserve">Every </w:t>
      </w:r>
      <w:r>
        <w:rPr>
          <w:szCs w:val="24"/>
        </w:rPr>
        <w:t>Wed 9am-12pm</w:t>
      </w:r>
      <w:r w:rsidR="007741F5">
        <w:rPr>
          <w:szCs w:val="24"/>
        </w:rPr>
        <w:t>, Sat 9-10am. 1</w:t>
      </w:r>
      <w:r w:rsidR="007741F5" w:rsidRPr="007741F5">
        <w:rPr>
          <w:szCs w:val="24"/>
          <w:vertAlign w:val="superscript"/>
        </w:rPr>
        <w:t>ST</w:t>
      </w:r>
      <w:r w:rsidR="007741F5">
        <w:rPr>
          <w:szCs w:val="24"/>
        </w:rPr>
        <w:t>/3</w:t>
      </w:r>
      <w:r w:rsidR="007741F5" w:rsidRPr="007741F5">
        <w:rPr>
          <w:szCs w:val="24"/>
          <w:vertAlign w:val="superscript"/>
        </w:rPr>
        <w:t>RD</w:t>
      </w:r>
      <w:r w:rsidR="007741F5">
        <w:rPr>
          <w:szCs w:val="24"/>
        </w:rPr>
        <w:t xml:space="preserve"> Wed 4-6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 xml:space="preserve">Madison, Anson, </w:t>
      </w:r>
      <w:proofErr w:type="spellStart"/>
      <w:r w:rsidR="005D2034" w:rsidRPr="003130D8">
        <w:rPr>
          <w:szCs w:val="24"/>
        </w:rPr>
        <w:t>Embden</w:t>
      </w:r>
      <w:proofErr w:type="spellEnd"/>
      <w:r w:rsidR="005D2034" w:rsidRPr="003130D8">
        <w:rPr>
          <w:szCs w:val="24"/>
        </w:rPr>
        <w:t>, New Portland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NORRIDGEWOCK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NORRIDGEWOCK COMMUNITY FOOD CUPBOARD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227 Waterville Rd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634-4116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>Hours: 1st and 3rd Tues 9-11a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Norridgewock, Mercer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1D6D58" w:rsidRDefault="001D6D58" w:rsidP="00441902">
      <w:pPr>
        <w:spacing w:after="0"/>
        <w:rPr>
          <w:b/>
          <w:color w:val="C00000"/>
          <w:sz w:val="24"/>
          <w:szCs w:val="24"/>
        </w:rPr>
        <w:sectPr w:rsidR="001D6D58" w:rsidSect="005D2034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3130D8" w:rsidRDefault="003130D8" w:rsidP="00441902">
      <w:pPr>
        <w:spacing w:after="0"/>
        <w:rPr>
          <w:b/>
          <w:color w:val="C00000"/>
          <w:sz w:val="24"/>
          <w:szCs w:val="24"/>
        </w:rPr>
      </w:pPr>
    </w:p>
    <w:p w:rsidR="003130D8" w:rsidRPr="003130D8" w:rsidRDefault="003130D8" w:rsidP="003130D8">
      <w:pPr>
        <w:jc w:val="center"/>
        <w:rPr>
          <w:b/>
          <w:color w:val="C00000"/>
          <w:sz w:val="56"/>
          <w:szCs w:val="56"/>
        </w:rPr>
      </w:pPr>
      <w:r w:rsidRPr="00441902">
        <w:rPr>
          <w:b/>
          <w:color w:val="C00000"/>
          <w:sz w:val="56"/>
          <w:szCs w:val="56"/>
        </w:rPr>
        <w:t>SOMERSET COUNTY FOOD PANTRIES</w:t>
      </w:r>
    </w:p>
    <w:p w:rsidR="003130D8" w:rsidRDefault="003130D8" w:rsidP="00441902">
      <w:pPr>
        <w:spacing w:after="0"/>
        <w:rPr>
          <w:b/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PITTSFIELD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PITTSFIELD COMMUNITY CHRISTMAS PROJECT</w:t>
      </w:r>
      <w:r w:rsidRPr="00441902">
        <w:rPr>
          <w:color w:val="C00000"/>
          <w:sz w:val="24"/>
          <w:szCs w:val="24"/>
        </w:rPr>
        <w:tab/>
      </w:r>
    </w:p>
    <w:p w:rsidR="001D6D58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128 Connors Rd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341-1117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 w:rsidRPr="003130D8">
        <w:rPr>
          <w:szCs w:val="24"/>
        </w:rPr>
        <w:t>Hours: Tues and Fri 9:30am- 12pm</w:t>
      </w:r>
    </w:p>
    <w:p w:rsidR="001D6D58" w:rsidRPr="003130D8" w:rsidRDefault="00441902" w:rsidP="00441902">
      <w:pPr>
        <w:spacing w:after="0"/>
        <w:rPr>
          <w:szCs w:val="24"/>
        </w:rPr>
        <w:sectPr w:rsidR="001D6D58" w:rsidRPr="003130D8" w:rsidSect="001D6D58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3130D8" w:rsidRPr="003130D8">
        <w:rPr>
          <w:szCs w:val="24"/>
        </w:rPr>
        <w:t>Pittsfield, Burnham, Detroit</w:t>
      </w:r>
    </w:p>
    <w:p w:rsidR="005D2034" w:rsidRDefault="005D2034" w:rsidP="00441902">
      <w:pPr>
        <w:spacing w:after="0"/>
        <w:rPr>
          <w:b/>
          <w:color w:val="C00000"/>
          <w:sz w:val="24"/>
          <w:szCs w:val="24"/>
        </w:rPr>
        <w:sectPr w:rsidR="005D2034" w:rsidSect="005D2034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SKOWHEGAN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SKOWHEGAN COMMUNITY FOOD PANTRY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 xml:space="preserve">16 </w:t>
      </w:r>
      <w:proofErr w:type="spellStart"/>
      <w:r w:rsidRPr="003130D8">
        <w:rPr>
          <w:szCs w:val="24"/>
        </w:rPr>
        <w:t>Cariani</w:t>
      </w:r>
      <w:proofErr w:type="spellEnd"/>
      <w:r w:rsidRPr="003130D8">
        <w:rPr>
          <w:szCs w:val="24"/>
        </w:rPr>
        <w:t xml:space="preserve"> St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474-9249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 w:rsidRPr="003130D8">
        <w:rPr>
          <w:szCs w:val="24"/>
        </w:rPr>
        <w:t>Hours: Mon/Wed/Fri 10-11am, Wed 4:30-6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Skowhegan</w:t>
      </w:r>
    </w:p>
    <w:p w:rsidR="005D2034" w:rsidRPr="00441902" w:rsidRDefault="005D2034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TRINITY EVANGELICAL FREE CHURCH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12 McClellan St</w:t>
      </w:r>
      <w:r w:rsidRPr="003130D8">
        <w:rPr>
          <w:szCs w:val="24"/>
        </w:rPr>
        <w:tab/>
      </w:r>
      <w:bookmarkStart w:id="0" w:name="_GoBack"/>
      <w:bookmarkEnd w:id="0"/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474-8833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>Hours: Mon/Wed/Fri 10am- 4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Skowhegan, Norridgewock, Madison, Fairfield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</w:p>
    <w:p w:rsidR="00441902" w:rsidRPr="00441902" w:rsidRDefault="00441902" w:rsidP="00441902">
      <w:pPr>
        <w:spacing w:after="0"/>
        <w:rPr>
          <w:b/>
          <w:color w:val="C00000"/>
          <w:sz w:val="24"/>
          <w:szCs w:val="24"/>
        </w:rPr>
      </w:pPr>
      <w:r w:rsidRPr="00441902">
        <w:rPr>
          <w:b/>
          <w:color w:val="C00000"/>
          <w:sz w:val="24"/>
          <w:szCs w:val="24"/>
        </w:rPr>
        <w:t>STARKS</w:t>
      </w:r>
    </w:p>
    <w:p w:rsidR="00441902" w:rsidRPr="00441902" w:rsidRDefault="00441902" w:rsidP="00441902">
      <w:pPr>
        <w:spacing w:after="0"/>
        <w:rPr>
          <w:color w:val="C00000"/>
          <w:sz w:val="24"/>
          <w:szCs w:val="24"/>
        </w:rPr>
      </w:pPr>
      <w:r w:rsidRPr="00441902">
        <w:rPr>
          <w:color w:val="C00000"/>
          <w:sz w:val="24"/>
          <w:szCs w:val="24"/>
        </w:rPr>
        <w:t>STARKS FOOD CUPBOARD</w:t>
      </w:r>
      <w:r w:rsidRPr="00441902">
        <w:rPr>
          <w:color w:val="C00000"/>
          <w:sz w:val="24"/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2 Chicken St</w:t>
      </w:r>
      <w:r w:rsidRPr="003130D8">
        <w:rPr>
          <w:szCs w:val="24"/>
        </w:rPr>
        <w:tab/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(207) 696-4337</w:t>
      </w:r>
      <w:r w:rsidRPr="003130D8">
        <w:rPr>
          <w:szCs w:val="24"/>
        </w:rPr>
        <w:tab/>
      </w:r>
    </w:p>
    <w:p w:rsidR="00441902" w:rsidRPr="003130D8" w:rsidRDefault="003130D8" w:rsidP="00441902">
      <w:pPr>
        <w:spacing w:after="0"/>
        <w:rPr>
          <w:szCs w:val="24"/>
        </w:rPr>
      </w:pPr>
      <w:r>
        <w:rPr>
          <w:szCs w:val="24"/>
        </w:rPr>
        <w:t>Hours: 1st and 3rd Wed 10am- 12pm</w:t>
      </w:r>
    </w:p>
    <w:p w:rsidR="00441902" w:rsidRPr="003130D8" w:rsidRDefault="00441902" w:rsidP="00441902">
      <w:pPr>
        <w:spacing w:after="0"/>
        <w:rPr>
          <w:szCs w:val="24"/>
        </w:rPr>
      </w:pPr>
      <w:r w:rsidRPr="003130D8">
        <w:rPr>
          <w:szCs w:val="24"/>
        </w:rPr>
        <w:t>Serves:</w:t>
      </w:r>
      <w:r w:rsidR="005D2034" w:rsidRPr="003130D8">
        <w:rPr>
          <w:sz w:val="20"/>
        </w:rPr>
        <w:t xml:space="preserve"> </w:t>
      </w:r>
      <w:r w:rsidR="005D2034" w:rsidRPr="003130D8">
        <w:rPr>
          <w:szCs w:val="24"/>
        </w:rPr>
        <w:t>Starks</w:t>
      </w:r>
    </w:p>
    <w:p w:rsidR="005D2034" w:rsidRPr="003130D8" w:rsidRDefault="005D2034">
      <w:pPr>
        <w:rPr>
          <w:sz w:val="20"/>
        </w:rPr>
        <w:sectPr w:rsidR="005D2034" w:rsidRPr="003130D8" w:rsidSect="005D2034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441902" w:rsidRDefault="00441902"/>
    <w:sectPr w:rsidR="00441902" w:rsidSect="005D2034">
      <w:type w:val="continuous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2034" w:rsidRDefault="005D2034" w:rsidP="005D2034">
      <w:pPr>
        <w:spacing w:after="0" w:line="240" w:lineRule="auto"/>
      </w:pPr>
      <w:r>
        <w:separator/>
      </w:r>
    </w:p>
  </w:endnote>
  <w:endnote w:type="continuationSeparator" w:id="0">
    <w:p w:rsidR="005D2034" w:rsidRDefault="005D2034" w:rsidP="005D2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2034" w:rsidRDefault="005D2034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15D66F74" wp14:editId="5E7E7414">
          <wp:simplePos x="0" y="0"/>
          <wp:positionH relativeFrom="margin">
            <wp:posOffset>635000</wp:posOffset>
          </wp:positionH>
          <wp:positionV relativeFrom="margin">
            <wp:posOffset>8648700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D2034" w:rsidRDefault="005D20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2034" w:rsidRDefault="005D2034" w:rsidP="005D2034">
      <w:pPr>
        <w:spacing w:after="0" w:line="240" w:lineRule="auto"/>
      </w:pPr>
      <w:r>
        <w:separator/>
      </w:r>
    </w:p>
  </w:footnote>
  <w:footnote w:type="continuationSeparator" w:id="0">
    <w:p w:rsidR="005D2034" w:rsidRDefault="005D2034" w:rsidP="005D20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2034" w:rsidRDefault="005D2034">
    <w:pPr>
      <w:pStyle w:val="Header"/>
    </w:pPr>
    <w:r>
      <w:t xml:space="preserve">UPDATED </w:t>
    </w:r>
    <w:r w:rsidR="007741F5">
      <w:t>JULY</w:t>
    </w:r>
    <w:r w:rsidR="003130D8">
      <w:t xml:space="preserve">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E2MjA0MzI1sjRX0lEKTi0uzszPAykwqQUAtf6oKywAAAA="/>
  </w:docVars>
  <w:rsids>
    <w:rsidRoot w:val="00441902"/>
    <w:rsid w:val="001D6D58"/>
    <w:rsid w:val="003130D8"/>
    <w:rsid w:val="003D284E"/>
    <w:rsid w:val="00441902"/>
    <w:rsid w:val="005D2034"/>
    <w:rsid w:val="00774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EFDD6E67-A8FD-4FEF-90DC-3387A89D5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034"/>
  </w:style>
  <w:style w:type="paragraph" w:styleId="Footer">
    <w:name w:val="footer"/>
    <w:basedOn w:val="Normal"/>
    <w:link w:val="FooterChar"/>
    <w:uiPriority w:val="99"/>
    <w:unhideWhenUsed/>
    <w:rsid w:val="005D2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0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4</cp:revision>
  <dcterms:created xsi:type="dcterms:W3CDTF">2018-08-16T14:45:00Z</dcterms:created>
  <dcterms:modified xsi:type="dcterms:W3CDTF">2019-07-16T18:31:00Z</dcterms:modified>
</cp:coreProperties>
</file>